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55DBBB05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7E423F">
        <w:rPr>
          <w:rFonts w:ascii="Times New Roman" w:eastAsia="Calibri" w:hAnsi="Times New Roman" w:cs="Times New Roman"/>
          <w:b/>
          <w:sz w:val="32"/>
          <w:szCs w:val="48"/>
        </w:rPr>
        <w:t>N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51AF9CA6" w14:textId="460869DE" w:rsidR="00696B90" w:rsidRDefault="00696B90" w:rsidP="00696B90">
      <w:pPr>
        <w:pStyle w:val="ListParagraph"/>
        <w:numPr>
          <w:ilvl w:val="0"/>
          <w:numId w:val="3"/>
        </w:numPr>
      </w:pPr>
      <w:r>
        <w:t>A triangle and a circle have four intersection points:</w:t>
      </w:r>
    </w:p>
    <w:p w14:paraId="59196026" w14:textId="6C42EC92" w:rsidR="00696B90" w:rsidRDefault="00696B90" w:rsidP="00696B90">
      <w:r>
        <w:t>Two intersections are on one side of the triangle, two other intersections are on another side.</w:t>
      </w:r>
    </w:p>
    <w:p w14:paraId="03C8F9AD" w14:textId="77777777" w:rsidR="00696B90" w:rsidRDefault="00696B90" w:rsidP="00696B90">
      <w:pPr>
        <w:jc w:val="center"/>
      </w:pPr>
      <w:r>
        <w:rPr>
          <w:noProof/>
        </w:rPr>
        <w:drawing>
          <wp:inline distT="0" distB="0" distL="0" distR="0" wp14:anchorId="501F121A" wp14:editId="53064862">
            <wp:extent cx="3109653" cy="2254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02" cy="2267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5A96C75D" w14:textId="73ACB486" w:rsidR="00231AF9" w:rsidRDefault="00231AF9" w:rsidP="00231AF9">
      <w:pPr>
        <w:pStyle w:val="ListParagraph"/>
        <w:numPr>
          <w:ilvl w:val="0"/>
          <w:numId w:val="3"/>
        </w:numPr>
      </w:pPr>
      <w:bookmarkStart w:id="0" w:name="_GoBack"/>
      <w:bookmarkEnd w:id="0"/>
      <w:r>
        <w:t>A triangle and a circle have three intersection points:</w:t>
      </w:r>
    </w:p>
    <w:p w14:paraId="656B2D0D" w14:textId="710F75D1" w:rsidR="00231AF9" w:rsidRDefault="00231AF9" w:rsidP="00231AF9">
      <w:pPr>
        <w:ind w:left="360"/>
      </w:pPr>
      <w:r>
        <w:t xml:space="preserve">One intersection is on a vertex of the triangle, two other intersections are on the </w:t>
      </w:r>
      <w:r w:rsidRPr="00A7243B">
        <w:t>adjacent</w:t>
      </w:r>
      <w:r>
        <w:t xml:space="preserve"> sides of the vertex.</w:t>
      </w:r>
    </w:p>
    <w:p w14:paraId="762CB6DA" w14:textId="77777777" w:rsidR="00231AF9" w:rsidRDefault="00231AF9" w:rsidP="00231AF9">
      <w:pPr>
        <w:jc w:val="center"/>
      </w:pPr>
      <w:r>
        <w:rPr>
          <w:noProof/>
        </w:rPr>
        <w:lastRenderedPageBreak/>
        <w:drawing>
          <wp:inline distT="0" distB="0" distL="0" distR="0" wp14:anchorId="2C6FC4D4" wp14:editId="56DEC7C4">
            <wp:extent cx="3207967" cy="2468274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3944" cy="2488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231AF9" w:rsidP="00377023">
      <w:hyperlink r:id="rId7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231AF9" w:rsidP="00377023">
      <w:hyperlink r:id="rId8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231AF9" w:rsidP="00377023">
      <w:pPr>
        <w:rPr>
          <w:rFonts w:eastAsiaTheme="minorEastAsia"/>
        </w:rPr>
      </w:pPr>
      <w:hyperlink r:id="rId9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231AF9" w:rsidP="00377023">
      <w:hyperlink r:id="rId10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231AF9" w:rsidP="00377023">
      <w:hyperlink r:id="rId11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231AF9" w:rsidP="00377023">
      <w:hyperlink r:id="rId12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231AF9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15CEE"/>
    <w:multiLevelType w:val="hybridMultilevel"/>
    <w:tmpl w:val="46907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QUAa1OH1C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31AF9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696B90"/>
    <w:rsid w:val="007064D4"/>
    <w:rsid w:val="00755DC8"/>
    <w:rsid w:val="00770A3C"/>
    <w:rsid w:val="007A1F3E"/>
    <w:rsid w:val="007E218C"/>
    <w:rsid w:val="007E423F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olution_of_triangl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xLovcfIugy8" TargetMode="External"/><Relationship Id="rId12" Type="http://schemas.openxmlformats.org/officeDocument/2006/relationships/hyperlink" Target="https://docs.sympy.org/latest/modules/geometry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www.triangle-calculator.com/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nlinemathlearning.com/circle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98</cp:revision>
  <cp:lastPrinted>2018-10-21T08:33:00Z</cp:lastPrinted>
  <dcterms:created xsi:type="dcterms:W3CDTF">2018-10-21T05:53:00Z</dcterms:created>
  <dcterms:modified xsi:type="dcterms:W3CDTF">2018-10-21T09:48:00Z</dcterms:modified>
</cp:coreProperties>
</file>